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38447" w14:textId="0BEB9A4F" w:rsidR="008F16DF" w:rsidRPr="007413A3" w:rsidRDefault="00D65CD7" w:rsidP="00D65CD7">
      <w:pPr>
        <w:pStyle w:val="Header"/>
        <w:tabs>
          <w:tab w:val="clear" w:pos="9360"/>
          <w:tab w:val="left" w:pos="5040"/>
        </w:tabs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ab/>
      </w:r>
      <w:r w:rsidRPr="007413A3">
        <w:rPr>
          <w:rFonts w:asciiTheme="minorHAnsi" w:hAnsiTheme="minorHAnsi" w:cstheme="minorHAnsi"/>
          <w:b/>
          <w:sz w:val="24"/>
          <w:szCs w:val="24"/>
        </w:rPr>
        <w:tab/>
      </w:r>
      <w:r w:rsidRPr="007413A3">
        <w:rPr>
          <w:rFonts w:asciiTheme="minorHAnsi" w:hAnsiTheme="minorHAnsi" w:cstheme="minorHAnsi"/>
          <w:b/>
          <w:sz w:val="24"/>
          <w:szCs w:val="24"/>
        </w:rPr>
        <w:tab/>
      </w:r>
    </w:p>
    <w:p w14:paraId="688B8FD7" w14:textId="5D0C64DC" w:rsidR="00D65CD7" w:rsidRPr="007413A3" w:rsidRDefault="00D65CD7" w:rsidP="00D65CD7">
      <w:pPr>
        <w:pStyle w:val="Header"/>
        <w:tabs>
          <w:tab w:val="clear" w:pos="9360"/>
          <w:tab w:val="left" w:pos="5040"/>
        </w:tabs>
        <w:rPr>
          <w:rFonts w:asciiTheme="minorHAnsi" w:hAnsiTheme="minorHAnsi" w:cstheme="minorHAnsi"/>
          <w:b/>
          <w:sz w:val="24"/>
          <w:szCs w:val="24"/>
        </w:rPr>
      </w:pPr>
    </w:p>
    <w:p w14:paraId="3F86246A" w14:textId="09F7CE8A" w:rsidR="00D65CD7" w:rsidRDefault="007413A3" w:rsidP="00D65CD7">
      <w:pPr>
        <w:pStyle w:val="Header"/>
        <w:tabs>
          <w:tab w:val="clear" w:pos="9360"/>
          <w:tab w:val="left" w:pos="5040"/>
        </w:tabs>
        <w:jc w:val="center"/>
        <w:rPr>
          <w:rFonts w:asciiTheme="minorHAnsi" w:hAnsiTheme="minorHAnsi" w:cstheme="minorHAnsi"/>
          <w:sz w:val="52"/>
          <w:szCs w:val="52"/>
        </w:rPr>
      </w:pPr>
      <w:r>
        <w:rPr>
          <w:rFonts w:asciiTheme="minorHAnsi" w:hAnsiTheme="minorHAnsi" w:cstheme="minorHAnsi"/>
          <w:sz w:val="52"/>
          <w:szCs w:val="52"/>
        </w:rPr>
        <w:t xml:space="preserve">   </w:t>
      </w:r>
      <w:r w:rsidR="00D65CD7" w:rsidRPr="007413A3">
        <w:rPr>
          <w:rFonts w:asciiTheme="minorHAnsi" w:hAnsiTheme="minorHAnsi" w:cstheme="minorHAnsi"/>
          <w:sz w:val="52"/>
          <w:szCs w:val="52"/>
        </w:rPr>
        <w:t>Practice Basic CRUD</w:t>
      </w:r>
    </w:p>
    <w:p w14:paraId="02BB3D4F" w14:textId="77777777" w:rsidR="007413A3" w:rsidRPr="007413A3" w:rsidRDefault="007413A3" w:rsidP="00D65CD7">
      <w:pPr>
        <w:pStyle w:val="Header"/>
        <w:tabs>
          <w:tab w:val="clear" w:pos="9360"/>
          <w:tab w:val="left" w:pos="5040"/>
        </w:tabs>
        <w:jc w:val="center"/>
        <w:rPr>
          <w:rFonts w:asciiTheme="minorHAnsi" w:hAnsiTheme="minorHAnsi" w:cstheme="minorHAnsi"/>
          <w:sz w:val="52"/>
          <w:szCs w:val="52"/>
        </w:rPr>
      </w:pPr>
    </w:p>
    <w:p w14:paraId="5EDC53CC" w14:textId="55611C97" w:rsidR="00AC0EA9" w:rsidRPr="007413A3" w:rsidRDefault="00AC0EA9" w:rsidP="00AC0EA9">
      <w:pPr>
        <w:pStyle w:val="Header"/>
        <w:jc w:val="center"/>
        <w:rPr>
          <w:rFonts w:asciiTheme="minorHAnsi" w:hAnsiTheme="minorHAnsi" w:cstheme="minorHAnsi"/>
          <w:b/>
          <w:sz w:val="24"/>
          <w:szCs w:val="24"/>
        </w:rPr>
      </w:pPr>
    </w:p>
    <w:p w14:paraId="0992A580" w14:textId="35011208" w:rsidR="00AC0EA9" w:rsidRPr="007413A3" w:rsidRDefault="00AC0EA9" w:rsidP="00AC0EA9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Create a database named "Students"</w:t>
      </w:r>
    </w:p>
    <w:p w14:paraId="40F959E3" w14:textId="1219CE2F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6FDC306C" w14:textId="3EBFD982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43828B88" wp14:editId="022FA5F2">
            <wp:extent cx="2619375" cy="4762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B06F3" w14:textId="18FE78F2" w:rsidR="00AC0EA9" w:rsidRPr="007413A3" w:rsidRDefault="00AC0EA9" w:rsidP="00AC0EA9">
      <w:pPr>
        <w:pStyle w:val="Header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 xml:space="preserve">   </w:t>
      </w:r>
    </w:p>
    <w:p w14:paraId="757287E5" w14:textId="3B656162" w:rsidR="00AC0EA9" w:rsidRPr="007413A3" w:rsidRDefault="00AC0EA9" w:rsidP="00AC0EA9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Create an empty collection named "</w:t>
      </w:r>
      <w:proofErr w:type="spellStart"/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studentData</w:t>
      </w:r>
      <w:proofErr w:type="spellEnd"/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"</w:t>
      </w:r>
    </w:p>
    <w:p w14:paraId="3B55B116" w14:textId="2DBBAE83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14229B2E" w14:textId="2A008A76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313E764E" wp14:editId="444D5B96">
            <wp:extent cx="3076575" cy="4381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C8A90" w14:textId="23D72062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636765D4" w14:textId="77777777" w:rsidR="00AC0EA9" w:rsidRPr="007413A3" w:rsidRDefault="00AC0EA9" w:rsidP="00AC0EA9">
      <w:pPr>
        <w:pStyle w:val="Header"/>
        <w:rPr>
          <w:rFonts w:asciiTheme="minorHAnsi" w:hAnsiTheme="minorHAnsi" w:cstheme="minorHAnsi"/>
          <w:b/>
          <w:sz w:val="24"/>
          <w:szCs w:val="24"/>
        </w:rPr>
      </w:pPr>
    </w:p>
    <w:p w14:paraId="05BEDCDE" w14:textId="1EA40ABB" w:rsidR="00AC0EA9" w:rsidRPr="007413A3" w:rsidRDefault="00AC0EA9" w:rsidP="00AC0EA9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Insert only one record with appropriate fields.</w:t>
      </w:r>
    </w:p>
    <w:p w14:paraId="74F63514" w14:textId="46974870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34C2CA3A" w14:textId="756B32F0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3B9BF25E" wp14:editId="49D8D63E">
            <wp:extent cx="5943600" cy="3886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2912B" w14:textId="6303AB32" w:rsidR="00AC0EA9" w:rsidRPr="007413A3" w:rsidRDefault="00AC0EA9" w:rsidP="00AC0EA9">
      <w:pPr>
        <w:pStyle w:val="Header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 xml:space="preserve">      </w:t>
      </w:r>
    </w:p>
    <w:p w14:paraId="1ECB90A2" w14:textId="4E0961BF" w:rsidR="00AC0EA9" w:rsidRPr="007413A3" w:rsidRDefault="00AC0EA9" w:rsidP="00AC0EA9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Try to insert 5 records together using single query</w:t>
      </w:r>
    </w:p>
    <w:p w14:paraId="58F7ACC9" w14:textId="1C8D46F2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62AA3FD0" w14:textId="7B8418E5" w:rsidR="00AC0EA9" w:rsidRPr="007413A3" w:rsidRDefault="002F2D31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15BBF95D" wp14:editId="5697E464">
            <wp:extent cx="5943600" cy="130048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47C9C" w14:textId="7FD54638" w:rsidR="00AC0EA9" w:rsidRPr="007413A3" w:rsidRDefault="00AC0EA9" w:rsidP="00AC0EA9">
      <w:pPr>
        <w:pStyle w:val="Header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 xml:space="preserve">    </w:t>
      </w:r>
    </w:p>
    <w:p w14:paraId="60ADD3D8" w14:textId="55E3E821" w:rsidR="00AC0EA9" w:rsidRPr="007413A3" w:rsidRDefault="00AC0EA9" w:rsidP="00AC0EA9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 xml:space="preserve"> Fetch all the documents in formatted manner. </w:t>
      </w:r>
    </w:p>
    <w:p w14:paraId="234D292F" w14:textId="440D3272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49551C40" w14:textId="57F2D99B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lastRenderedPageBreak/>
        <w:t xml:space="preserve"> </w:t>
      </w:r>
      <w:r w:rsidR="002F2D31"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61F3E2B1" wp14:editId="644C8BAC">
            <wp:extent cx="4733925" cy="56388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56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2F67D" w14:textId="31BC6D8A" w:rsidR="002F2D31" w:rsidRPr="007413A3" w:rsidRDefault="002F2D31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72D521EC" w14:textId="66FBDA1A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5F81B2DD" w14:textId="39C767FC" w:rsidR="00AC0EA9" w:rsidRPr="007413A3" w:rsidRDefault="00AC0EA9" w:rsidP="00AC0EA9">
      <w:pPr>
        <w:pStyle w:val="Header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 xml:space="preserve">    </w:t>
      </w:r>
    </w:p>
    <w:p w14:paraId="21C8CF78" w14:textId="71BC5D6D" w:rsidR="00AC0EA9" w:rsidRPr="007413A3" w:rsidRDefault="002F2D31" w:rsidP="00AC0EA9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lastRenderedPageBreak/>
        <w:drawing>
          <wp:anchor distT="0" distB="0" distL="114300" distR="114300" simplePos="0" relativeHeight="251658240" behindDoc="0" locked="0" layoutInCell="1" allowOverlap="1" wp14:anchorId="0CFCA895" wp14:editId="0710877E">
            <wp:simplePos x="0" y="0"/>
            <wp:positionH relativeFrom="margin">
              <wp:posOffset>495300</wp:posOffset>
            </wp:positionH>
            <wp:positionV relativeFrom="paragraph">
              <wp:posOffset>0</wp:posOffset>
            </wp:positionV>
            <wp:extent cx="4600575" cy="2038350"/>
            <wp:effectExtent l="0" t="0" r="9525" b="0"/>
            <wp:wrapThrough wrapText="bothSides">
              <wp:wrapPolygon edited="0">
                <wp:start x="0" y="0"/>
                <wp:lineTo x="0" y="21398"/>
                <wp:lineTo x="21555" y="21398"/>
                <wp:lineTo x="21555" y="0"/>
                <wp:lineTo x="0" y="0"/>
              </wp:wrapPolygon>
            </wp:wrapThrough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0EA9"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 Fetch the document based on the filter criteria.</w:t>
      </w:r>
    </w:p>
    <w:p w14:paraId="6259179B" w14:textId="4756CECC" w:rsidR="002F2D31" w:rsidRPr="007413A3" w:rsidRDefault="002F2D31" w:rsidP="002F2D31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</w:p>
    <w:p w14:paraId="6505E8F3" w14:textId="1D236859" w:rsidR="002F2D31" w:rsidRPr="007413A3" w:rsidRDefault="002F2D31" w:rsidP="002F2D31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6F000E3C" wp14:editId="08250383">
            <wp:extent cx="5943600" cy="3498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5E9E8" w14:textId="1B320A1D" w:rsidR="002F2D31" w:rsidRPr="007413A3" w:rsidRDefault="002F2D31" w:rsidP="002F2D31">
      <w:pPr>
        <w:pStyle w:val="Header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 xml:space="preserve">    </w:t>
      </w:r>
    </w:p>
    <w:p w14:paraId="00D23A19" w14:textId="2CFFAE16" w:rsidR="002F2D31" w:rsidRPr="007413A3" w:rsidRDefault="002F2D31" w:rsidP="002F2D31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Delete one document from the "</w:t>
      </w:r>
      <w:proofErr w:type="spellStart"/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studentData</w:t>
      </w:r>
      <w:proofErr w:type="spellEnd"/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".</w:t>
      </w:r>
    </w:p>
    <w:p w14:paraId="2757D341" w14:textId="5A094E89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3216CDCA" w14:textId="3B675540" w:rsidR="002F2D31" w:rsidRPr="007413A3" w:rsidRDefault="003F373C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6A6F94E6" wp14:editId="55B02248">
            <wp:extent cx="4133850" cy="5334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1DFF5" w14:textId="32ADE8A5" w:rsidR="003F373C" w:rsidRPr="007413A3" w:rsidRDefault="003F373C" w:rsidP="003F373C">
      <w:pPr>
        <w:pStyle w:val="Header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 xml:space="preserve">   </w:t>
      </w:r>
    </w:p>
    <w:p w14:paraId="54C2DCC1" w14:textId="751FBB68" w:rsidR="003F373C" w:rsidRPr="007413A3" w:rsidRDefault="003F373C" w:rsidP="003F373C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color w:val="2D3B45"/>
          <w:sz w:val="24"/>
          <w:szCs w:val="24"/>
          <w:shd w:val="clear" w:color="auto" w:fill="FFFFFF"/>
        </w:rPr>
        <w:t> </w:t>
      </w: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Delete the documents based on the filter criteria</w:t>
      </w:r>
      <w:r w:rsidRPr="007413A3">
        <w:rPr>
          <w:rFonts w:asciiTheme="minorHAnsi" w:hAnsiTheme="minorHAnsi" w:cstheme="minorHAnsi"/>
          <w:color w:val="2D3B45"/>
          <w:sz w:val="24"/>
          <w:szCs w:val="24"/>
          <w:shd w:val="clear" w:color="auto" w:fill="FFFFFF"/>
        </w:rPr>
        <w:t>.</w:t>
      </w:r>
    </w:p>
    <w:p w14:paraId="5D6574DF" w14:textId="1CFB5618" w:rsidR="003F373C" w:rsidRPr="007413A3" w:rsidRDefault="003F373C" w:rsidP="003F373C">
      <w:pPr>
        <w:pStyle w:val="Header"/>
        <w:ind w:left="720"/>
        <w:rPr>
          <w:rFonts w:asciiTheme="minorHAnsi" w:hAnsiTheme="minorHAnsi" w:cstheme="minorHAnsi"/>
          <w:color w:val="2D3B45"/>
          <w:sz w:val="24"/>
          <w:szCs w:val="24"/>
          <w:shd w:val="clear" w:color="auto" w:fill="FFFFFF"/>
        </w:rPr>
      </w:pPr>
    </w:p>
    <w:p w14:paraId="7122A7F0" w14:textId="71B22506" w:rsidR="003F373C" w:rsidRPr="007413A3" w:rsidRDefault="003F373C" w:rsidP="003F373C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5A433BA8" wp14:editId="60548C32">
            <wp:extent cx="3848100" cy="4667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507BF" w14:textId="0174E714" w:rsidR="003F373C" w:rsidRPr="007413A3" w:rsidRDefault="003F373C" w:rsidP="003F373C">
      <w:pPr>
        <w:pStyle w:val="Header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 xml:space="preserve">   </w:t>
      </w:r>
    </w:p>
    <w:p w14:paraId="7CD19499" w14:textId="674E3D64" w:rsidR="003F373C" w:rsidRPr="007413A3" w:rsidRDefault="003F373C" w:rsidP="003F373C">
      <w:pPr>
        <w:pStyle w:val="Header"/>
        <w:numPr>
          <w:ilvl w:val="0"/>
          <w:numId w:val="22"/>
        </w:numPr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Delete all the documents from the "</w:t>
      </w:r>
      <w:proofErr w:type="spellStart"/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studentData</w:t>
      </w:r>
      <w:proofErr w:type="spellEnd"/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: collection</w:t>
      </w:r>
    </w:p>
    <w:p w14:paraId="18577B47" w14:textId="46BE00B1" w:rsidR="00AC0EA9" w:rsidRPr="007413A3" w:rsidRDefault="00AC0EA9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022D544E" w14:textId="60B9D445" w:rsidR="003F373C" w:rsidRPr="007413A3" w:rsidRDefault="003F373C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6A568441" wp14:editId="141CAC59">
            <wp:extent cx="3705225" cy="46672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14983" w14:textId="4B4F6800" w:rsidR="00D65CD7" w:rsidRPr="007413A3" w:rsidRDefault="00D65CD7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54192367" w14:textId="77777777" w:rsidR="00D65CD7" w:rsidRPr="007413A3" w:rsidRDefault="00D65CD7" w:rsidP="00AC0EA9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</w:p>
    <w:p w14:paraId="1ACF507E" w14:textId="77777777" w:rsidR="003F373C" w:rsidRPr="007413A3" w:rsidRDefault="003F373C" w:rsidP="003F373C">
      <w:pPr>
        <w:pStyle w:val="Header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 xml:space="preserve"> </w:t>
      </w:r>
    </w:p>
    <w:p w14:paraId="0500E64A" w14:textId="1230720E" w:rsidR="003F373C" w:rsidRPr="007413A3" w:rsidRDefault="003F373C" w:rsidP="003F373C">
      <w:pPr>
        <w:pStyle w:val="Header"/>
        <w:ind w:left="720"/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</w:pPr>
      <w:r w:rsidRPr="007413A3">
        <w:rPr>
          <w:rFonts w:asciiTheme="minorHAnsi" w:hAnsiTheme="minorHAnsi" w:cstheme="minorHAnsi"/>
          <w:b/>
          <w:sz w:val="24"/>
          <w:szCs w:val="24"/>
        </w:rPr>
        <w:t>10.</w:t>
      </w:r>
      <w:r w:rsidRPr="007413A3">
        <w:rPr>
          <w:rFonts w:asciiTheme="minorHAnsi" w:hAnsiTheme="minorHAnsi" w:cstheme="minorHAnsi"/>
          <w:b/>
          <w:color w:val="2D3B45"/>
          <w:sz w:val="24"/>
          <w:szCs w:val="24"/>
          <w:shd w:val="clear" w:color="auto" w:fill="FFFFFF"/>
        </w:rPr>
        <w:t>Drop the collection.</w:t>
      </w:r>
    </w:p>
    <w:p w14:paraId="67943D87" w14:textId="55CD124D" w:rsidR="003F373C" w:rsidRPr="007413A3" w:rsidRDefault="003F373C" w:rsidP="003F373C">
      <w:pPr>
        <w:pStyle w:val="Header"/>
        <w:ind w:left="720"/>
        <w:rPr>
          <w:rFonts w:asciiTheme="minorHAnsi" w:hAnsiTheme="minorHAnsi" w:cstheme="minorHAnsi"/>
          <w:sz w:val="24"/>
          <w:szCs w:val="24"/>
        </w:rPr>
      </w:pPr>
    </w:p>
    <w:p w14:paraId="374402CB" w14:textId="14500920" w:rsidR="003F373C" w:rsidRPr="007413A3" w:rsidRDefault="003F373C" w:rsidP="003F373C">
      <w:pPr>
        <w:pStyle w:val="Header"/>
        <w:ind w:left="720"/>
        <w:rPr>
          <w:rFonts w:asciiTheme="minorHAnsi" w:hAnsiTheme="minorHAnsi" w:cstheme="minorHAnsi"/>
          <w:b/>
          <w:sz w:val="24"/>
          <w:szCs w:val="24"/>
        </w:rPr>
      </w:pPr>
      <w:r w:rsidRPr="007413A3">
        <w:rPr>
          <w:rFonts w:asciiTheme="minorHAnsi" w:hAnsiTheme="minorHAnsi" w:cstheme="minorHAnsi"/>
          <w:sz w:val="24"/>
          <w:szCs w:val="24"/>
        </w:rPr>
        <w:t xml:space="preserve">     </w:t>
      </w:r>
      <w:r w:rsidRPr="007413A3">
        <w:rPr>
          <w:rFonts w:asciiTheme="minorHAnsi" w:hAnsiTheme="minorHAnsi" w:cstheme="minorHAnsi"/>
          <w:noProof/>
          <w:sz w:val="24"/>
          <w:szCs w:val="24"/>
          <w:lang w:val="en-IN" w:eastAsia="en-IN"/>
        </w:rPr>
        <w:drawing>
          <wp:inline distT="0" distB="0" distL="0" distR="0" wp14:anchorId="5D7AC9B8" wp14:editId="4A99816B">
            <wp:extent cx="2524125" cy="4762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373C" w:rsidRPr="007413A3" w:rsidSect="0084427C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2C542" w14:textId="77777777" w:rsidR="0026433D" w:rsidRDefault="0026433D" w:rsidP="000E3776">
      <w:pPr>
        <w:spacing w:after="0" w:line="240" w:lineRule="auto"/>
      </w:pPr>
      <w:r>
        <w:separator/>
      </w:r>
    </w:p>
  </w:endnote>
  <w:endnote w:type="continuationSeparator" w:id="0">
    <w:p w14:paraId="6ACB1B68" w14:textId="77777777" w:rsidR="0026433D" w:rsidRDefault="0026433D" w:rsidP="000E3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C1F9" w14:textId="6A636A03" w:rsidR="00CA2FE2" w:rsidRDefault="007413A3" w:rsidP="00967361">
    <w:pPr>
      <w:pStyle w:val="Footer"/>
    </w:pPr>
    <w:r>
      <w:t xml:space="preserve">Chetan </w:t>
    </w:r>
    <w:proofErr w:type="spellStart"/>
    <w:r>
      <w:t>Kochiyaniya</w:t>
    </w:r>
    <w:proofErr w:type="spellEnd"/>
    <w:r w:rsidR="00E9399A">
      <w:t xml:space="preserve">        </w:t>
    </w:r>
    <w:r w:rsidR="003E0A1C">
      <w:t xml:space="preserve">                                   </w:t>
    </w:r>
    <w:r w:rsidR="00E9399A">
      <w:t xml:space="preserve">                              </w:t>
    </w:r>
    <w:r w:rsidR="003E0A1C">
      <w:t xml:space="preserve">                                                                      </w:t>
    </w:r>
    <w:r w:rsidR="009E5DC9">
      <w:t xml:space="preserve"> </w:t>
    </w:r>
    <w:sdt>
      <w:sdtPr>
        <w:id w:val="19365572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A2FE2">
          <w:fldChar w:fldCharType="begin"/>
        </w:r>
        <w:r w:rsidR="00CA2FE2">
          <w:instrText xml:space="preserve"> PAGE   \* MERGEFORMAT </w:instrText>
        </w:r>
        <w:r w:rsidR="00CA2FE2">
          <w:fldChar w:fldCharType="separate"/>
        </w:r>
        <w:r w:rsidR="00D65CD7">
          <w:rPr>
            <w:noProof/>
          </w:rPr>
          <w:t>1</w:t>
        </w:r>
        <w:r w:rsidR="00CA2FE2">
          <w:rPr>
            <w:noProof/>
          </w:rPr>
          <w:fldChar w:fldCharType="end"/>
        </w:r>
      </w:sdtContent>
    </w:sdt>
  </w:p>
  <w:p w14:paraId="1BCFE327" w14:textId="6EA24519" w:rsidR="00987C35" w:rsidRDefault="00987C35" w:rsidP="00CA2F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599DA" w14:textId="77777777" w:rsidR="0026433D" w:rsidRDefault="0026433D" w:rsidP="000E3776">
      <w:pPr>
        <w:spacing w:after="0" w:line="240" w:lineRule="auto"/>
      </w:pPr>
      <w:r>
        <w:separator/>
      </w:r>
    </w:p>
  </w:footnote>
  <w:footnote w:type="continuationSeparator" w:id="0">
    <w:p w14:paraId="131CF2FD" w14:textId="77777777" w:rsidR="0026433D" w:rsidRDefault="0026433D" w:rsidP="000E3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C7E94" w14:textId="141EEB80" w:rsidR="00987C35" w:rsidRDefault="00BF46DD">
    <w:pPr>
      <w:pStyle w:val="Header"/>
    </w:pPr>
    <w:r>
      <w:rPr>
        <w:noProof/>
        <w:lang w:val="en-IN" w:eastAsia="en-IN"/>
      </w:rPr>
      <w:drawing>
        <wp:inline distT="0" distB="0" distL="0" distR="0" wp14:anchorId="0AC33E54" wp14:editId="3C360591">
          <wp:extent cx="1133475" cy="611127"/>
          <wp:effectExtent l="0" t="0" r="0" b="0"/>
          <wp:docPr id="34" name="Picture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RKU 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999" cy="6146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>
      <w:tab/>
    </w:r>
    <w:r>
      <w:rPr>
        <w:noProof/>
        <w:lang w:val="en-IN" w:eastAsia="en-IN"/>
      </w:rPr>
      <w:drawing>
        <wp:inline distT="0" distB="0" distL="0" distR="0" wp14:anchorId="4F2EEAA8" wp14:editId="3D0229E6">
          <wp:extent cx="1407755" cy="593584"/>
          <wp:effectExtent l="0" t="0" r="2540" b="0"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OE COLOR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5948" cy="6349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3D36B7" w14:textId="77777777" w:rsidR="00987C35" w:rsidRDefault="00987C35">
    <w:pPr>
      <w:pStyle w:val="Header"/>
    </w:pPr>
  </w:p>
  <w:p w14:paraId="1B477060" w14:textId="39CDE066" w:rsidR="00987C35" w:rsidRPr="00D65CD7" w:rsidRDefault="007413A3" w:rsidP="007413A3">
    <w:pPr>
      <w:pStyle w:val="Header"/>
      <w:ind w:left="-993"/>
      <w:rPr>
        <w:b/>
      </w:rPr>
    </w:pPr>
    <w:r>
      <w:rPr>
        <w:rFonts w:ascii="Arial" w:hAnsi="Arial" w:cs="Arial"/>
        <w:color w:val="000000"/>
      </w:rPr>
      <w:t xml:space="preserve">                </w:t>
    </w:r>
    <w:r>
      <w:rPr>
        <w:rFonts w:ascii="Arial" w:hAnsi="Arial" w:cs="Arial"/>
        <w:color w:val="000000"/>
      </w:rPr>
      <w:t xml:space="preserve">19SOECE11022                </w:t>
    </w:r>
    <w:r>
      <w:rPr>
        <w:rFonts w:ascii="Helvetica" w:hAnsi="Helvetica" w:cs="Helvetica"/>
        <w:color w:val="2D3B45"/>
        <w:shd w:val="clear" w:color="auto" w:fill="FFFFFF"/>
      </w:rPr>
      <w:t>Advance User Interface Technologies</w:t>
    </w:r>
    <w:r>
      <w:rPr>
        <w:rFonts w:ascii="Arial" w:hAnsi="Arial" w:cs="Arial"/>
        <w:color w:val="000000"/>
      </w:rPr>
      <w:t xml:space="preserve"> (</w:t>
    </w:r>
    <w:r>
      <w:rPr>
        <w:rFonts w:ascii="Helvetica" w:hAnsi="Helvetica" w:cs="Helvetica"/>
        <w:color w:val="2D3B45"/>
        <w:shd w:val="clear" w:color="auto" w:fill="FFFFFF"/>
      </w:rPr>
      <w:t>CE922</w:t>
    </w:r>
    <w:r>
      <w:rPr>
        <w:rFonts w:ascii="Arial" w:hAnsi="Arial" w:cs="Arial"/>
        <w:color w:val="000000"/>
      </w:rPr>
      <w:t>)                6CE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D5915"/>
    <w:multiLevelType w:val="hybridMultilevel"/>
    <w:tmpl w:val="074C5D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B82D6F"/>
    <w:multiLevelType w:val="hybridMultilevel"/>
    <w:tmpl w:val="7D52322C"/>
    <w:lvl w:ilvl="0" w:tplc="FEA0DFE2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94647D"/>
    <w:multiLevelType w:val="hybridMultilevel"/>
    <w:tmpl w:val="0BF2A9C0"/>
    <w:lvl w:ilvl="0" w:tplc="E41EE2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04622"/>
    <w:multiLevelType w:val="hybridMultilevel"/>
    <w:tmpl w:val="B7E8BEA2"/>
    <w:lvl w:ilvl="0" w:tplc="9DBCA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97701"/>
    <w:multiLevelType w:val="multilevel"/>
    <w:tmpl w:val="85A463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E4D22AB"/>
    <w:multiLevelType w:val="hybridMultilevel"/>
    <w:tmpl w:val="BF443910"/>
    <w:lvl w:ilvl="0" w:tplc="626AF6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6213C"/>
    <w:multiLevelType w:val="hybridMultilevel"/>
    <w:tmpl w:val="89A887AE"/>
    <w:lvl w:ilvl="0" w:tplc="267004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2548B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2C528C"/>
    <w:multiLevelType w:val="hybridMultilevel"/>
    <w:tmpl w:val="E57455FE"/>
    <w:lvl w:ilvl="0" w:tplc="230E4E2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470EC0"/>
    <w:multiLevelType w:val="hybridMultilevel"/>
    <w:tmpl w:val="55E8F6A4"/>
    <w:lvl w:ilvl="0" w:tplc="3C389E74">
      <w:start w:val="1"/>
      <w:numFmt w:val="decimal"/>
      <w:lvlText w:val="%1."/>
      <w:lvlJc w:val="left"/>
      <w:pPr>
        <w:ind w:left="181" w:hanging="46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96" w:hanging="360"/>
      </w:pPr>
    </w:lvl>
    <w:lvl w:ilvl="2" w:tplc="4009001B" w:tentative="1">
      <w:start w:val="1"/>
      <w:numFmt w:val="lowerRoman"/>
      <w:lvlText w:val="%3."/>
      <w:lvlJc w:val="right"/>
      <w:pPr>
        <w:ind w:left="1516" w:hanging="180"/>
      </w:pPr>
    </w:lvl>
    <w:lvl w:ilvl="3" w:tplc="4009000F" w:tentative="1">
      <w:start w:val="1"/>
      <w:numFmt w:val="decimal"/>
      <w:lvlText w:val="%4."/>
      <w:lvlJc w:val="left"/>
      <w:pPr>
        <w:ind w:left="2236" w:hanging="360"/>
      </w:pPr>
    </w:lvl>
    <w:lvl w:ilvl="4" w:tplc="40090019" w:tentative="1">
      <w:start w:val="1"/>
      <w:numFmt w:val="lowerLetter"/>
      <w:lvlText w:val="%5."/>
      <w:lvlJc w:val="left"/>
      <w:pPr>
        <w:ind w:left="2956" w:hanging="360"/>
      </w:pPr>
    </w:lvl>
    <w:lvl w:ilvl="5" w:tplc="4009001B" w:tentative="1">
      <w:start w:val="1"/>
      <w:numFmt w:val="lowerRoman"/>
      <w:lvlText w:val="%6."/>
      <w:lvlJc w:val="right"/>
      <w:pPr>
        <w:ind w:left="3676" w:hanging="180"/>
      </w:pPr>
    </w:lvl>
    <w:lvl w:ilvl="6" w:tplc="4009000F" w:tentative="1">
      <w:start w:val="1"/>
      <w:numFmt w:val="decimal"/>
      <w:lvlText w:val="%7."/>
      <w:lvlJc w:val="left"/>
      <w:pPr>
        <w:ind w:left="4396" w:hanging="360"/>
      </w:pPr>
    </w:lvl>
    <w:lvl w:ilvl="7" w:tplc="40090019" w:tentative="1">
      <w:start w:val="1"/>
      <w:numFmt w:val="lowerLetter"/>
      <w:lvlText w:val="%8."/>
      <w:lvlJc w:val="left"/>
      <w:pPr>
        <w:ind w:left="5116" w:hanging="360"/>
      </w:pPr>
    </w:lvl>
    <w:lvl w:ilvl="8" w:tplc="40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10" w15:restartNumberingAfterBreak="0">
    <w:nsid w:val="356F23B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60551"/>
    <w:multiLevelType w:val="multilevel"/>
    <w:tmpl w:val="38C2E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12162E7"/>
    <w:multiLevelType w:val="hybridMultilevel"/>
    <w:tmpl w:val="E59C37B8"/>
    <w:lvl w:ilvl="0" w:tplc="65B2D8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A509AB"/>
    <w:multiLevelType w:val="hybridMultilevel"/>
    <w:tmpl w:val="44666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B156DA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E64C54"/>
    <w:multiLevelType w:val="hybridMultilevel"/>
    <w:tmpl w:val="A1360EB0"/>
    <w:lvl w:ilvl="0" w:tplc="E36A05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AC2CC3"/>
    <w:multiLevelType w:val="hybridMultilevel"/>
    <w:tmpl w:val="8A50B36E"/>
    <w:lvl w:ilvl="0" w:tplc="07BC13A2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b w:val="0"/>
        <w:color w:val="2D3B45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17F2F"/>
    <w:multiLevelType w:val="multilevel"/>
    <w:tmpl w:val="EC8C6F2E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4051E26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FB7E72"/>
    <w:multiLevelType w:val="hybridMultilevel"/>
    <w:tmpl w:val="F462DA0E"/>
    <w:lvl w:ilvl="0" w:tplc="BB2E4DF4">
      <w:start w:val="3"/>
      <w:numFmt w:val="decimal"/>
      <w:lvlText w:val="%1."/>
      <w:lvlJc w:val="left"/>
      <w:pPr>
        <w:ind w:left="76" w:hanging="36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796" w:hanging="360"/>
      </w:pPr>
    </w:lvl>
    <w:lvl w:ilvl="2" w:tplc="0409001B" w:tentative="1">
      <w:start w:val="1"/>
      <w:numFmt w:val="lowerRoman"/>
      <w:lvlText w:val="%3."/>
      <w:lvlJc w:val="right"/>
      <w:pPr>
        <w:ind w:left="1516" w:hanging="180"/>
      </w:pPr>
    </w:lvl>
    <w:lvl w:ilvl="3" w:tplc="0409000F" w:tentative="1">
      <w:start w:val="1"/>
      <w:numFmt w:val="decimal"/>
      <w:lvlText w:val="%4."/>
      <w:lvlJc w:val="left"/>
      <w:pPr>
        <w:ind w:left="2236" w:hanging="360"/>
      </w:pPr>
    </w:lvl>
    <w:lvl w:ilvl="4" w:tplc="04090019" w:tentative="1">
      <w:start w:val="1"/>
      <w:numFmt w:val="lowerLetter"/>
      <w:lvlText w:val="%5."/>
      <w:lvlJc w:val="left"/>
      <w:pPr>
        <w:ind w:left="2956" w:hanging="360"/>
      </w:pPr>
    </w:lvl>
    <w:lvl w:ilvl="5" w:tplc="0409001B" w:tentative="1">
      <w:start w:val="1"/>
      <w:numFmt w:val="lowerRoman"/>
      <w:lvlText w:val="%6."/>
      <w:lvlJc w:val="right"/>
      <w:pPr>
        <w:ind w:left="3676" w:hanging="180"/>
      </w:pPr>
    </w:lvl>
    <w:lvl w:ilvl="6" w:tplc="0409000F" w:tentative="1">
      <w:start w:val="1"/>
      <w:numFmt w:val="decimal"/>
      <w:lvlText w:val="%7."/>
      <w:lvlJc w:val="left"/>
      <w:pPr>
        <w:ind w:left="4396" w:hanging="360"/>
      </w:pPr>
    </w:lvl>
    <w:lvl w:ilvl="7" w:tplc="04090019" w:tentative="1">
      <w:start w:val="1"/>
      <w:numFmt w:val="lowerLetter"/>
      <w:lvlText w:val="%8."/>
      <w:lvlJc w:val="left"/>
      <w:pPr>
        <w:ind w:left="5116" w:hanging="360"/>
      </w:pPr>
    </w:lvl>
    <w:lvl w:ilvl="8" w:tplc="0409001B" w:tentative="1">
      <w:start w:val="1"/>
      <w:numFmt w:val="lowerRoman"/>
      <w:lvlText w:val="%9."/>
      <w:lvlJc w:val="right"/>
      <w:pPr>
        <w:ind w:left="5836" w:hanging="180"/>
      </w:pPr>
    </w:lvl>
  </w:abstractNum>
  <w:abstractNum w:abstractNumId="20" w15:restartNumberingAfterBreak="0">
    <w:nsid w:val="711E5D72"/>
    <w:multiLevelType w:val="hybridMultilevel"/>
    <w:tmpl w:val="A4281BC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284653"/>
    <w:multiLevelType w:val="multilevel"/>
    <w:tmpl w:val="39BEB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5"/>
  </w:num>
  <w:num w:numId="5">
    <w:abstractNumId w:val="15"/>
  </w:num>
  <w:num w:numId="6">
    <w:abstractNumId w:val="8"/>
  </w:num>
  <w:num w:numId="7">
    <w:abstractNumId w:val="12"/>
  </w:num>
  <w:num w:numId="8">
    <w:abstractNumId w:val="18"/>
  </w:num>
  <w:num w:numId="9">
    <w:abstractNumId w:val="14"/>
  </w:num>
  <w:num w:numId="10">
    <w:abstractNumId w:val="10"/>
  </w:num>
  <w:num w:numId="11">
    <w:abstractNumId w:val="20"/>
  </w:num>
  <w:num w:numId="12">
    <w:abstractNumId w:val="7"/>
  </w:num>
  <w:num w:numId="13">
    <w:abstractNumId w:val="16"/>
  </w:num>
  <w:num w:numId="14">
    <w:abstractNumId w:val="9"/>
  </w:num>
  <w:num w:numId="15">
    <w:abstractNumId w:val="21"/>
  </w:num>
  <w:num w:numId="16">
    <w:abstractNumId w:val="11"/>
  </w:num>
  <w:num w:numId="17">
    <w:abstractNumId w:val="13"/>
  </w:num>
  <w:num w:numId="18">
    <w:abstractNumId w:val="1"/>
  </w:num>
  <w:num w:numId="19">
    <w:abstractNumId w:val="19"/>
  </w:num>
  <w:num w:numId="20">
    <w:abstractNumId w:val="4"/>
  </w:num>
  <w:num w:numId="21">
    <w:abstractNumId w:val="17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MzAzMDI1NTQwMDZR0lEKTi0uzszPAykwrgUAOfpzmiwAAAA="/>
  </w:docVars>
  <w:rsids>
    <w:rsidRoot w:val="004D495E"/>
    <w:rsid w:val="00003694"/>
    <w:rsid w:val="00006251"/>
    <w:rsid w:val="000073DA"/>
    <w:rsid w:val="0002705C"/>
    <w:rsid w:val="00031C6F"/>
    <w:rsid w:val="000372F3"/>
    <w:rsid w:val="00043BD3"/>
    <w:rsid w:val="00056D5C"/>
    <w:rsid w:val="000640E4"/>
    <w:rsid w:val="00065802"/>
    <w:rsid w:val="0006776E"/>
    <w:rsid w:val="00083E89"/>
    <w:rsid w:val="000906C8"/>
    <w:rsid w:val="00094687"/>
    <w:rsid w:val="00095C2D"/>
    <w:rsid w:val="000E173F"/>
    <w:rsid w:val="000E3776"/>
    <w:rsid w:val="000E3B1F"/>
    <w:rsid w:val="000F3E30"/>
    <w:rsid w:val="00121C50"/>
    <w:rsid w:val="001303DA"/>
    <w:rsid w:val="00147E1D"/>
    <w:rsid w:val="00150D3E"/>
    <w:rsid w:val="001516A0"/>
    <w:rsid w:val="00155B8A"/>
    <w:rsid w:val="001661FB"/>
    <w:rsid w:val="00166272"/>
    <w:rsid w:val="00174FB9"/>
    <w:rsid w:val="0019259C"/>
    <w:rsid w:val="001B3FDA"/>
    <w:rsid w:val="001B61EE"/>
    <w:rsid w:val="001C17F9"/>
    <w:rsid w:val="001D0510"/>
    <w:rsid w:val="001D28E3"/>
    <w:rsid w:val="001D6899"/>
    <w:rsid w:val="001D78EF"/>
    <w:rsid w:val="001E4C48"/>
    <w:rsid w:val="001F12E6"/>
    <w:rsid w:val="001F5924"/>
    <w:rsid w:val="001F5EC1"/>
    <w:rsid w:val="0020390E"/>
    <w:rsid w:val="002239D6"/>
    <w:rsid w:val="00224A03"/>
    <w:rsid w:val="00233CD9"/>
    <w:rsid w:val="0023586D"/>
    <w:rsid w:val="002541BF"/>
    <w:rsid w:val="00255AFE"/>
    <w:rsid w:val="002628E7"/>
    <w:rsid w:val="0026433D"/>
    <w:rsid w:val="00283E4F"/>
    <w:rsid w:val="00287B37"/>
    <w:rsid w:val="00291009"/>
    <w:rsid w:val="00297D8E"/>
    <w:rsid w:val="002C5159"/>
    <w:rsid w:val="002C6CBE"/>
    <w:rsid w:val="002D04E8"/>
    <w:rsid w:val="002E64E6"/>
    <w:rsid w:val="002F02DB"/>
    <w:rsid w:val="002F2D31"/>
    <w:rsid w:val="002F72F6"/>
    <w:rsid w:val="00334095"/>
    <w:rsid w:val="00343AEB"/>
    <w:rsid w:val="0035718D"/>
    <w:rsid w:val="00361103"/>
    <w:rsid w:val="00367806"/>
    <w:rsid w:val="0038417F"/>
    <w:rsid w:val="00390B76"/>
    <w:rsid w:val="003932AE"/>
    <w:rsid w:val="00395B58"/>
    <w:rsid w:val="00396E5D"/>
    <w:rsid w:val="003A1D75"/>
    <w:rsid w:val="003A524A"/>
    <w:rsid w:val="003B2D42"/>
    <w:rsid w:val="003B3D47"/>
    <w:rsid w:val="003B5626"/>
    <w:rsid w:val="003C1830"/>
    <w:rsid w:val="003E0A1C"/>
    <w:rsid w:val="003F373C"/>
    <w:rsid w:val="00405ADF"/>
    <w:rsid w:val="00413705"/>
    <w:rsid w:val="004233DA"/>
    <w:rsid w:val="00447F32"/>
    <w:rsid w:val="0046097A"/>
    <w:rsid w:val="00477EBD"/>
    <w:rsid w:val="00481686"/>
    <w:rsid w:val="00482F64"/>
    <w:rsid w:val="004912AC"/>
    <w:rsid w:val="004C3D96"/>
    <w:rsid w:val="004D4089"/>
    <w:rsid w:val="004D495E"/>
    <w:rsid w:val="004E4CC6"/>
    <w:rsid w:val="004F4971"/>
    <w:rsid w:val="004F52B3"/>
    <w:rsid w:val="004F6BB9"/>
    <w:rsid w:val="005146A5"/>
    <w:rsid w:val="00515C3F"/>
    <w:rsid w:val="00524F61"/>
    <w:rsid w:val="00536D9B"/>
    <w:rsid w:val="0055666D"/>
    <w:rsid w:val="00556A76"/>
    <w:rsid w:val="005655E7"/>
    <w:rsid w:val="00570889"/>
    <w:rsid w:val="00573335"/>
    <w:rsid w:val="00580DC1"/>
    <w:rsid w:val="00583405"/>
    <w:rsid w:val="005953CA"/>
    <w:rsid w:val="005C796C"/>
    <w:rsid w:val="005E035A"/>
    <w:rsid w:val="005F16B6"/>
    <w:rsid w:val="0060429A"/>
    <w:rsid w:val="00605119"/>
    <w:rsid w:val="00605D49"/>
    <w:rsid w:val="00607094"/>
    <w:rsid w:val="00632D16"/>
    <w:rsid w:val="00640561"/>
    <w:rsid w:val="006409D3"/>
    <w:rsid w:val="0064378D"/>
    <w:rsid w:val="0066078E"/>
    <w:rsid w:val="00675C1B"/>
    <w:rsid w:val="006821B1"/>
    <w:rsid w:val="0068799E"/>
    <w:rsid w:val="006A2790"/>
    <w:rsid w:val="006B0BEE"/>
    <w:rsid w:val="006C11BF"/>
    <w:rsid w:val="006C6A42"/>
    <w:rsid w:val="00705BB5"/>
    <w:rsid w:val="00710ED1"/>
    <w:rsid w:val="00714EEC"/>
    <w:rsid w:val="007362DA"/>
    <w:rsid w:val="007413A3"/>
    <w:rsid w:val="007631CF"/>
    <w:rsid w:val="0076562A"/>
    <w:rsid w:val="007A5212"/>
    <w:rsid w:val="007D0F44"/>
    <w:rsid w:val="007D5A6F"/>
    <w:rsid w:val="007D5EF0"/>
    <w:rsid w:val="007E573B"/>
    <w:rsid w:val="007E64C9"/>
    <w:rsid w:val="007F1781"/>
    <w:rsid w:val="00807CCA"/>
    <w:rsid w:val="00814198"/>
    <w:rsid w:val="00821AE8"/>
    <w:rsid w:val="00830A9C"/>
    <w:rsid w:val="0084427C"/>
    <w:rsid w:val="00852F20"/>
    <w:rsid w:val="008618CE"/>
    <w:rsid w:val="0087577A"/>
    <w:rsid w:val="00880630"/>
    <w:rsid w:val="00892820"/>
    <w:rsid w:val="00895C5E"/>
    <w:rsid w:val="008968BE"/>
    <w:rsid w:val="008A00D6"/>
    <w:rsid w:val="008A4215"/>
    <w:rsid w:val="008B78E2"/>
    <w:rsid w:val="008B7B44"/>
    <w:rsid w:val="008D2F6C"/>
    <w:rsid w:val="008D69AF"/>
    <w:rsid w:val="008F16DF"/>
    <w:rsid w:val="00914188"/>
    <w:rsid w:val="00935279"/>
    <w:rsid w:val="0094041B"/>
    <w:rsid w:val="00941351"/>
    <w:rsid w:val="009626BA"/>
    <w:rsid w:val="00962BCA"/>
    <w:rsid w:val="009650B1"/>
    <w:rsid w:val="00967361"/>
    <w:rsid w:val="0097377C"/>
    <w:rsid w:val="00974028"/>
    <w:rsid w:val="009839AC"/>
    <w:rsid w:val="00987C35"/>
    <w:rsid w:val="009B4314"/>
    <w:rsid w:val="009B7CAB"/>
    <w:rsid w:val="009D599D"/>
    <w:rsid w:val="009E4D37"/>
    <w:rsid w:val="009E5DC9"/>
    <w:rsid w:val="009E683F"/>
    <w:rsid w:val="009F34C3"/>
    <w:rsid w:val="009F5E77"/>
    <w:rsid w:val="00A04129"/>
    <w:rsid w:val="00A21EB2"/>
    <w:rsid w:val="00A423F4"/>
    <w:rsid w:val="00A4371B"/>
    <w:rsid w:val="00A437DF"/>
    <w:rsid w:val="00A5380C"/>
    <w:rsid w:val="00A611A0"/>
    <w:rsid w:val="00A67BDD"/>
    <w:rsid w:val="00A77237"/>
    <w:rsid w:val="00A81226"/>
    <w:rsid w:val="00A87A72"/>
    <w:rsid w:val="00A93F1D"/>
    <w:rsid w:val="00AB6B9D"/>
    <w:rsid w:val="00AC0EA9"/>
    <w:rsid w:val="00AC703E"/>
    <w:rsid w:val="00AD634B"/>
    <w:rsid w:val="00AE4D2D"/>
    <w:rsid w:val="00AE7CF6"/>
    <w:rsid w:val="00B02E7A"/>
    <w:rsid w:val="00B17653"/>
    <w:rsid w:val="00B51103"/>
    <w:rsid w:val="00B533FC"/>
    <w:rsid w:val="00B62428"/>
    <w:rsid w:val="00B62A02"/>
    <w:rsid w:val="00B71B25"/>
    <w:rsid w:val="00B71C47"/>
    <w:rsid w:val="00B7241B"/>
    <w:rsid w:val="00B72A2B"/>
    <w:rsid w:val="00B81468"/>
    <w:rsid w:val="00BA2A1B"/>
    <w:rsid w:val="00BA2AAF"/>
    <w:rsid w:val="00BB2F7D"/>
    <w:rsid w:val="00BC1563"/>
    <w:rsid w:val="00BF1C11"/>
    <w:rsid w:val="00BF46DD"/>
    <w:rsid w:val="00C119ED"/>
    <w:rsid w:val="00C20022"/>
    <w:rsid w:val="00C42085"/>
    <w:rsid w:val="00C50B63"/>
    <w:rsid w:val="00C96ABC"/>
    <w:rsid w:val="00CA2FE2"/>
    <w:rsid w:val="00CA48BE"/>
    <w:rsid w:val="00CB3735"/>
    <w:rsid w:val="00CD23B0"/>
    <w:rsid w:val="00CF7237"/>
    <w:rsid w:val="00D1062B"/>
    <w:rsid w:val="00D166D0"/>
    <w:rsid w:val="00D33D74"/>
    <w:rsid w:val="00D41FD4"/>
    <w:rsid w:val="00D514D6"/>
    <w:rsid w:val="00D62099"/>
    <w:rsid w:val="00D65CD7"/>
    <w:rsid w:val="00D70955"/>
    <w:rsid w:val="00D726A4"/>
    <w:rsid w:val="00DA10A4"/>
    <w:rsid w:val="00DB526A"/>
    <w:rsid w:val="00DE7C8F"/>
    <w:rsid w:val="00E0391D"/>
    <w:rsid w:val="00E16944"/>
    <w:rsid w:val="00E302B2"/>
    <w:rsid w:val="00E36D1D"/>
    <w:rsid w:val="00E431F3"/>
    <w:rsid w:val="00E47F60"/>
    <w:rsid w:val="00E626C7"/>
    <w:rsid w:val="00E679ED"/>
    <w:rsid w:val="00E705A6"/>
    <w:rsid w:val="00E75903"/>
    <w:rsid w:val="00E92B8D"/>
    <w:rsid w:val="00E932EE"/>
    <w:rsid w:val="00E9399A"/>
    <w:rsid w:val="00EA6E59"/>
    <w:rsid w:val="00EC4A2D"/>
    <w:rsid w:val="00EC56CF"/>
    <w:rsid w:val="00EC6EAE"/>
    <w:rsid w:val="00ED3D3C"/>
    <w:rsid w:val="00ED43AF"/>
    <w:rsid w:val="00ED5E8E"/>
    <w:rsid w:val="00F23EB8"/>
    <w:rsid w:val="00F278C5"/>
    <w:rsid w:val="00F32155"/>
    <w:rsid w:val="00F34B97"/>
    <w:rsid w:val="00F65BB5"/>
    <w:rsid w:val="00F72280"/>
    <w:rsid w:val="00F83C7E"/>
    <w:rsid w:val="00F845D8"/>
    <w:rsid w:val="00F90FE6"/>
    <w:rsid w:val="00F9393F"/>
    <w:rsid w:val="00FA0624"/>
    <w:rsid w:val="00FB2FFF"/>
    <w:rsid w:val="00FC1D95"/>
    <w:rsid w:val="00FC6277"/>
    <w:rsid w:val="00FC71C4"/>
    <w:rsid w:val="00FD37F3"/>
    <w:rsid w:val="00FD54EE"/>
    <w:rsid w:val="00FF7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AEE67"/>
  <w15:docId w15:val="{91C59785-ADF5-4C31-9B96-BB21DC3AF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495E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9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7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E37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76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D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D3E"/>
    <w:rPr>
      <w:rFonts w:ascii="Segoe UI" w:eastAsia="Calibr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1B61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87C3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2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Theme="minorEastAsia" w:hAnsi="Courier New" w:cs="Courier New"/>
      <w:sz w:val="20"/>
      <w:szCs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26A"/>
    <w:rPr>
      <w:rFonts w:ascii="Courier New" w:eastAsiaTheme="minorEastAsia" w:hAnsi="Courier New" w:cs="Courier New"/>
      <w:sz w:val="20"/>
      <w:szCs w:val="20"/>
      <w:lang w:val="en-GB"/>
    </w:rPr>
  </w:style>
  <w:style w:type="paragraph" w:customStyle="1" w:styleId="c13">
    <w:name w:val="c13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7">
    <w:name w:val="c7"/>
    <w:basedOn w:val="DefaultParagraphFont"/>
    <w:rsid w:val="008F16DF"/>
  </w:style>
  <w:style w:type="character" w:customStyle="1" w:styleId="c6">
    <w:name w:val="c6"/>
    <w:basedOn w:val="DefaultParagraphFont"/>
    <w:rsid w:val="008F16DF"/>
  </w:style>
  <w:style w:type="paragraph" w:customStyle="1" w:styleId="c17">
    <w:name w:val="c17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c1">
    <w:name w:val="c1"/>
    <w:basedOn w:val="DefaultParagraphFont"/>
    <w:rsid w:val="008F16DF"/>
  </w:style>
  <w:style w:type="paragraph" w:customStyle="1" w:styleId="c5">
    <w:name w:val="c5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2">
    <w:name w:val="c2"/>
    <w:basedOn w:val="Normal"/>
    <w:rsid w:val="008F16D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customStyle="1" w:styleId="c18">
    <w:name w:val="c18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4">
    <w:name w:val="c4"/>
    <w:basedOn w:val="DefaultParagraphFont"/>
    <w:rsid w:val="009E5DC9"/>
  </w:style>
  <w:style w:type="paragraph" w:customStyle="1" w:styleId="c14">
    <w:name w:val="c14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c9">
    <w:name w:val="c9"/>
    <w:basedOn w:val="Normal"/>
    <w:rsid w:val="009E5DC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3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9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6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6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3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8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7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9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3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72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3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0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6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1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6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t2</dc:creator>
  <cp:lastModifiedBy>CHETANBHAI KOCHIYANIYA_19SOECE11022</cp:lastModifiedBy>
  <cp:revision>2</cp:revision>
  <cp:lastPrinted>2018-08-11T07:11:00Z</cp:lastPrinted>
  <dcterms:created xsi:type="dcterms:W3CDTF">2021-12-24T03:56:00Z</dcterms:created>
  <dcterms:modified xsi:type="dcterms:W3CDTF">2021-12-24T03:56:00Z</dcterms:modified>
</cp:coreProperties>
</file>